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hold</w:t>
      </w:r>
      <w:r>
        <w:t xml:space="preserve"> </w:t>
      </w:r>
      <w:r>
        <w:t xml:space="preserve">Mapping</w:t>
      </w:r>
      <w:r>
        <w:t xml:space="preserve"> </w:t>
      </w:r>
      <w:r>
        <w:t xml:space="preserve">and</w:t>
      </w:r>
      <w:r>
        <w:t xml:space="preserve"> </w:t>
      </w:r>
      <w:r>
        <w:t xml:space="preserve">Listing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Verbal</w:t>
      </w:r>
      <w:r>
        <w:t xml:space="preserve"> </w:t>
      </w:r>
      <w:r>
        <w:t xml:space="preserve">Autopsy</w:t>
      </w:r>
      <w:r>
        <w:t xml:space="preserve"> </w:t>
      </w:r>
      <w:r>
        <w:t xml:space="preserve">Study</w:t>
      </w:r>
    </w:p>
    <w:p>
      <w:r>
        <w:br w:type="page"/>
      </w:r>
    </w:p>
    <w:bookmarkStart w:id="23" w:name="data-completeness-report"/>
    <w:p>
      <w:pPr>
        <w:pStyle w:val="Heading1"/>
      </w:pPr>
      <w:r>
        <w:t xml:space="preserve">Data Completeness Rep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Mapping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ef Investigator Nam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or Bosede Afolabi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-Investigators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. Aduragbemi Banke-Thomas, Dr. Adeyemi Adebola Okunowo, Dr. Victoria Omoera, Dr. Ladi Abudu, Dr. Veronica Iwayemi, Prof. Ololade Wright, Dr. Adedoyin Ogunyemi, Dr. Fatimat Motunrayo Akinlusi, Dr. Donald Imosemi, Dr. Oluchi Kanma-Okafor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 Dat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March,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meed Adelabu; Ndubuisi Ezumezu</w:t>
            </w:r>
          </w:p>
        </w:tc>
      </w:tr>
    </w:tbl>
    <w:p>
      <w:r>
        <w:br w:type="page"/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Other Key Data Statistics Complete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 It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ected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ual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building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51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lo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4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o. of househol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5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the househol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8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gnant 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llbir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exp.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stillbirth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Household done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s Expec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 D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 Bal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*Est Days Requir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96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84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,88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*Please note: Alimosho (4 Groups Expected), Agege (2 Groups Expected), Apapa (2 Groups Expected), Epe (needs to update before we determine).</w:t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Daily Expected vs. Actual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ping 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actua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actual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1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4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2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6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8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2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03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15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58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018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34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579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55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60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457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50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847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9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useholdMapping_files/figure-docx/ck_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Mapping and Listing Tool for Verbal Autopsy Study</dc:title>
  <dc:creator/>
  <cp:keywords/>
  <dcterms:created xsi:type="dcterms:W3CDTF">2024-03-23T10:55:48Z</dcterms:created>
  <dcterms:modified xsi:type="dcterms:W3CDTF">2024-03-23T10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portrait</vt:lpwstr>
  </property>
  <property fmtid="{D5CDD505-2E9C-101B-9397-08002B2CF9AE}" pid="3" name="dfe">
    <vt:lpwstr>format(Sys.time(), ‘%d %B, %Y %H:%M’)</vt:lpwstr>
  </property>
  <property fmtid="{D5CDD505-2E9C-101B-9397-08002B2CF9AE}" pid="4" name="output">
    <vt:lpwstr/>
  </property>
</Properties>
</file>